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53CB" w:rsidRDefault="004B53CB">
      <w:pPr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Reference: </w:t>
      </w:r>
      <w:hyperlink r:id="rId4" w:history="1">
        <w:r w:rsidRPr="00592FBC">
          <w:rPr>
            <w:rStyle w:val="Hyperlink"/>
            <w:noProof/>
            <w:sz w:val="18"/>
            <w:szCs w:val="18"/>
          </w:rPr>
          <w:t>https://spacy.io/usage/facts-figures</w:t>
        </w:r>
      </w:hyperlink>
    </w:p>
    <w:p w:rsidR="00DB1077" w:rsidRDefault="004B53CB">
      <w:bookmarkStart w:id="0" w:name="_GoBack"/>
      <w:bookmarkEnd w:id="0"/>
      <w:r>
        <w:rPr>
          <w:noProof/>
        </w:rPr>
        <w:drawing>
          <wp:inline distT="0" distB="0" distL="0" distR="0" wp14:anchorId="4A725886" wp14:editId="50025CF9">
            <wp:extent cx="5972810" cy="3938905"/>
            <wp:effectExtent l="0" t="0" r="889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1077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3NzUwMTWyMDM1tTBS0lEKTi0uzszPAykwrAUAfv4ZmCwAAAA="/>
  </w:docVars>
  <w:rsids>
    <w:rsidRoot w:val="004B53CB"/>
    <w:rsid w:val="004B53CB"/>
    <w:rsid w:val="00DB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1B8CD7-5865-45DB-9203-C465505AA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53C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spacy.io/usage/facts-fig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 Jabeen</dc:creator>
  <cp:keywords/>
  <dc:description/>
  <cp:lastModifiedBy>Gul Jabeen</cp:lastModifiedBy>
  <cp:revision>1</cp:revision>
  <dcterms:created xsi:type="dcterms:W3CDTF">2019-06-23T14:50:00Z</dcterms:created>
  <dcterms:modified xsi:type="dcterms:W3CDTF">2019-06-23T14:51:00Z</dcterms:modified>
</cp:coreProperties>
</file>